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F2A30" w:rsidRDefault="00A30A2A">
      <w:pPr>
        <w:pStyle w:val="a4"/>
      </w:pPr>
      <w:bookmarkStart w:id="0" w:name="_GoBack"/>
      <w:bookmarkEnd w:id="0"/>
      <w:r>
        <w:t>Отчёт по 6 этапу реализации проекта</w:t>
      </w:r>
    </w:p>
    <w:p w:rsidR="004F2A30" w:rsidRDefault="00A30A2A">
      <w:pPr>
        <w:pStyle w:val="a5"/>
      </w:pPr>
      <w:r>
        <w:t>Операционные системы</w:t>
      </w:r>
    </w:p>
    <w:p w:rsidR="004F2A30" w:rsidRDefault="00A30A2A">
      <w:pPr>
        <w:pStyle w:val="Author"/>
      </w:pPr>
      <w:r>
        <w:t>Самсонова Мария Ильинична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740059979"/>
        <w:docPartObj>
          <w:docPartGallery w:val="Table of Contents"/>
          <w:docPartUnique/>
        </w:docPartObj>
      </w:sdtPr>
      <w:sdtEndPr/>
      <w:sdtContent>
        <w:p w:rsidR="004F2A30" w:rsidRDefault="00A30A2A">
          <w:pPr>
            <w:pStyle w:val="ae"/>
          </w:pPr>
          <w:r>
            <w:t>Содержание</w:t>
          </w:r>
        </w:p>
        <w:p w:rsidR="003E5865" w:rsidRDefault="00A30A2A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3E5865">
            <w:fldChar w:fldCharType="separate"/>
          </w:r>
          <w:hyperlink w:anchor="_Toc105273866" w:history="1">
            <w:r w:rsidR="003E5865" w:rsidRPr="0033486C">
              <w:rPr>
                <w:rStyle w:val="ad"/>
                <w:noProof/>
              </w:rPr>
              <w:t>Цель работы</w:t>
            </w:r>
            <w:r w:rsidR="003E5865">
              <w:rPr>
                <w:noProof/>
                <w:webHidden/>
              </w:rPr>
              <w:tab/>
            </w:r>
            <w:r w:rsidR="003E5865">
              <w:rPr>
                <w:noProof/>
                <w:webHidden/>
              </w:rPr>
              <w:fldChar w:fldCharType="begin"/>
            </w:r>
            <w:r w:rsidR="003E5865">
              <w:rPr>
                <w:noProof/>
                <w:webHidden/>
              </w:rPr>
              <w:instrText xml:space="preserve"> PAGEREF _Toc105273866 \h </w:instrText>
            </w:r>
            <w:r w:rsidR="003E5865">
              <w:rPr>
                <w:noProof/>
                <w:webHidden/>
              </w:rPr>
            </w:r>
            <w:r w:rsidR="003E5865">
              <w:rPr>
                <w:noProof/>
                <w:webHidden/>
              </w:rPr>
              <w:fldChar w:fldCharType="separate"/>
            </w:r>
            <w:r w:rsidR="003E5865">
              <w:rPr>
                <w:noProof/>
                <w:webHidden/>
              </w:rPr>
              <w:t>1</w:t>
            </w:r>
            <w:r w:rsidR="003E5865">
              <w:rPr>
                <w:noProof/>
                <w:webHidden/>
              </w:rPr>
              <w:fldChar w:fldCharType="end"/>
            </w:r>
          </w:hyperlink>
        </w:p>
        <w:p w:rsidR="003E5865" w:rsidRDefault="003E5865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5273867" w:history="1">
            <w:r w:rsidRPr="0033486C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52738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E5865" w:rsidRDefault="003E5865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5273868" w:history="1">
            <w:r w:rsidRPr="0033486C">
              <w:rPr>
                <w:rStyle w:val="ad"/>
                <w:noProof/>
              </w:rPr>
              <w:t>Реализация 6-его этапа индивидуального проект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52738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E5865" w:rsidRDefault="003E5865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5273869" w:history="1">
            <w:r w:rsidRPr="0033486C">
              <w:rPr>
                <w:rStyle w:val="ad"/>
                <w:noProof/>
              </w:rPr>
              <w:t>Выв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52738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F2A30" w:rsidRDefault="00A30A2A">
          <w:r>
            <w:fldChar w:fldCharType="end"/>
          </w:r>
        </w:p>
      </w:sdtContent>
    </w:sdt>
    <w:p w:rsidR="004F2A30" w:rsidRDefault="00A30A2A">
      <w:pPr>
        <w:pStyle w:val="1"/>
      </w:pPr>
      <w:bookmarkStart w:id="1" w:name="цель-работы"/>
      <w:bookmarkStart w:id="2" w:name="_Toc105273866"/>
      <w:r>
        <w:t>Цель работы</w:t>
      </w:r>
      <w:bookmarkEnd w:id="2"/>
    </w:p>
    <w:p w:rsidR="004F2A30" w:rsidRDefault="00A30A2A">
      <w:pPr>
        <w:pStyle w:val="FirstParagraph"/>
      </w:pPr>
      <w:r>
        <w:t>Приобретение практических навыков оформление сайта на двух языках, размещения информации на двух языках о себе и выкладывания постов на собственном сайте путем редактирования файлов в каталогах, создания новых файлов и каталогов и обновления через Терминал</w:t>
      </w:r>
      <w:r>
        <w:t xml:space="preserve"> файлов.</w:t>
      </w:r>
    </w:p>
    <w:p w:rsidR="004F2A30" w:rsidRDefault="00A30A2A">
      <w:pPr>
        <w:pStyle w:val="1"/>
      </w:pPr>
      <w:bookmarkStart w:id="3" w:name="задание"/>
      <w:bookmarkStart w:id="4" w:name="_Toc105273867"/>
      <w:bookmarkEnd w:id="1"/>
      <w:r>
        <w:t>Задание</w:t>
      </w:r>
      <w:bookmarkEnd w:id="4"/>
    </w:p>
    <w:p w:rsidR="004F2A30" w:rsidRDefault="00A30A2A">
      <w:pPr>
        <w:pStyle w:val="FirstParagraph"/>
      </w:pPr>
      <w:r>
        <w:t>Размещение двуязычного сайта на Github:</w:t>
      </w:r>
    </w:p>
    <w:p w:rsidR="004F2A30" w:rsidRDefault="00A30A2A">
      <w:pPr>
        <w:pStyle w:val="Compact"/>
        <w:numPr>
          <w:ilvl w:val="0"/>
          <w:numId w:val="2"/>
        </w:numPr>
      </w:pPr>
      <w:r>
        <w:t>Сделать поддержку английского и русского языков.</w:t>
      </w:r>
    </w:p>
    <w:p w:rsidR="004F2A30" w:rsidRDefault="00A30A2A">
      <w:pPr>
        <w:pStyle w:val="Compact"/>
        <w:numPr>
          <w:ilvl w:val="0"/>
          <w:numId w:val="2"/>
        </w:numPr>
      </w:pPr>
      <w:r>
        <w:t>Разместить элементы сайта на обоих языках.</w:t>
      </w:r>
    </w:p>
    <w:p w:rsidR="004F2A30" w:rsidRDefault="00A30A2A">
      <w:pPr>
        <w:pStyle w:val="Compact"/>
        <w:numPr>
          <w:ilvl w:val="0"/>
          <w:numId w:val="2"/>
        </w:numPr>
      </w:pPr>
      <w:r>
        <w:t>Разместить контент на обоих языках.</w:t>
      </w:r>
    </w:p>
    <w:p w:rsidR="004F2A30" w:rsidRDefault="00A30A2A">
      <w:pPr>
        <w:pStyle w:val="Compact"/>
        <w:numPr>
          <w:ilvl w:val="0"/>
          <w:numId w:val="2"/>
        </w:numPr>
      </w:pPr>
      <w:r>
        <w:t>Сделать пост по прошедшей неделе.</w:t>
      </w:r>
    </w:p>
    <w:p w:rsidR="004F2A30" w:rsidRDefault="00A30A2A">
      <w:pPr>
        <w:pStyle w:val="Compact"/>
        <w:numPr>
          <w:ilvl w:val="0"/>
          <w:numId w:val="2"/>
        </w:numPr>
      </w:pPr>
      <w:r>
        <w:t>Добавить пост на тему по выбору (на д</w:t>
      </w:r>
      <w:r>
        <w:t>вух языках).</w:t>
      </w:r>
    </w:p>
    <w:p w:rsidR="004F2A30" w:rsidRDefault="00A30A2A">
      <w:pPr>
        <w:pStyle w:val="1"/>
      </w:pPr>
      <w:bookmarkStart w:id="5" w:name="X357e3fc1ee2ccd274c8518809469a4ac51c916b"/>
      <w:bookmarkStart w:id="6" w:name="_Toc105273868"/>
      <w:bookmarkEnd w:id="3"/>
      <w:r>
        <w:t>Реализация 6-его этапа индивидуального проекта</w:t>
      </w:r>
      <w:bookmarkEnd w:id="6"/>
    </w:p>
    <w:p w:rsidR="004F2A30" w:rsidRDefault="00A30A2A">
      <w:pPr>
        <w:pStyle w:val="Compact"/>
        <w:numPr>
          <w:ilvl w:val="0"/>
          <w:numId w:val="3"/>
        </w:numPr>
      </w:pPr>
      <w:r>
        <w:t>Для начала запустим наш сайт: (рис. -@fig:001)</w:t>
      </w:r>
    </w:p>
    <w:p w:rsidR="004F2A30" w:rsidRDefault="00A30A2A">
      <w:pPr>
        <w:pStyle w:val="CaptionedFigure"/>
      </w:pPr>
      <w:bookmarkStart w:id="7" w:name="fig:001"/>
      <w:r>
        <w:rPr>
          <w:noProof/>
          <w:lang w:eastAsia="ru-RU"/>
        </w:rPr>
        <w:lastRenderedPageBreak/>
        <w:drawing>
          <wp:inline distT="0" distB="0" distL="0" distR="0">
            <wp:extent cx="5334000" cy="3218081"/>
            <wp:effectExtent l="0" t="0" r="0" b="0"/>
            <wp:docPr id="23" name="Picture" descr="Запуск работы сайт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image/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80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"/>
    </w:p>
    <w:p w:rsidR="004F2A30" w:rsidRDefault="00A30A2A">
      <w:pPr>
        <w:pStyle w:val="ImageCaption"/>
      </w:pPr>
      <w:r>
        <w:t>Запуск работы сайта</w:t>
      </w:r>
    </w:p>
    <w:p w:rsidR="004F2A30" w:rsidRDefault="00A30A2A">
      <w:pPr>
        <w:pStyle w:val="Compact"/>
        <w:numPr>
          <w:ilvl w:val="0"/>
          <w:numId w:val="4"/>
        </w:numPr>
      </w:pPr>
      <w:r>
        <w:t>Создаём нужные каталоги и файлы: (рис. -@fig:002, -@fig:003, -@fig:004, -@fig:005, -@fig:006, -@fig:007)</w:t>
      </w:r>
    </w:p>
    <w:p w:rsidR="004F2A30" w:rsidRDefault="00A30A2A">
      <w:pPr>
        <w:pStyle w:val="CaptionedFigure"/>
      </w:pPr>
      <w:bookmarkStart w:id="8" w:name="fig:002"/>
      <w:r>
        <w:rPr>
          <w:noProof/>
          <w:lang w:eastAsia="ru-RU"/>
        </w:rPr>
        <w:drawing>
          <wp:inline distT="0" distB="0" distL="0" distR="0">
            <wp:extent cx="5334000" cy="3046618"/>
            <wp:effectExtent l="0" t="0" r="0" b="0"/>
            <wp:docPr id="27" name="Picture" descr="Создание каталога i18n в каталоге blo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image/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6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"/>
    </w:p>
    <w:p w:rsidR="004F2A30" w:rsidRDefault="00A30A2A">
      <w:pPr>
        <w:pStyle w:val="ImageCaption"/>
      </w:pPr>
      <w:r>
        <w:t>Создание каталога i1</w:t>
      </w:r>
      <w:r>
        <w:t>8n в каталоге blog</w:t>
      </w:r>
    </w:p>
    <w:p w:rsidR="004F2A30" w:rsidRDefault="00A30A2A">
      <w:pPr>
        <w:pStyle w:val="CaptionedFigure"/>
      </w:pPr>
      <w:bookmarkStart w:id="9" w:name="fig:003"/>
      <w:r>
        <w:rPr>
          <w:noProof/>
          <w:lang w:eastAsia="ru-RU"/>
        </w:rPr>
        <w:lastRenderedPageBreak/>
        <w:drawing>
          <wp:inline distT="0" distB="0" distL="0" distR="0">
            <wp:extent cx="5334000" cy="3066076"/>
            <wp:effectExtent l="0" t="0" r="0" b="0"/>
            <wp:docPr id="31" name="Picture" descr="Создание каталога i18n в каталоге blo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image/3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66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"/>
    </w:p>
    <w:p w:rsidR="004F2A30" w:rsidRDefault="00A30A2A">
      <w:pPr>
        <w:pStyle w:val="ImageCaption"/>
      </w:pPr>
      <w:r>
        <w:t>Создание каталога i18n в каталоге blog</w:t>
      </w:r>
    </w:p>
    <w:p w:rsidR="004F2A30" w:rsidRDefault="00A30A2A">
      <w:pPr>
        <w:pStyle w:val="CaptionedFigure"/>
      </w:pPr>
      <w:bookmarkStart w:id="10" w:name="fig:004"/>
      <w:r>
        <w:rPr>
          <w:noProof/>
          <w:lang w:eastAsia="ru-RU"/>
        </w:rPr>
        <w:drawing>
          <wp:inline distT="0" distB="0" distL="0" distR="0">
            <wp:extent cx="3320715" cy="924025"/>
            <wp:effectExtent l="0" t="0" r="0" b="0"/>
            <wp:docPr id="35" name="Picture" descr="Создание файла ru.yaml в каталоге i18n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" descr="image/4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0715" cy="924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"/>
    </w:p>
    <w:p w:rsidR="004F2A30" w:rsidRDefault="00A30A2A">
      <w:pPr>
        <w:pStyle w:val="ImageCaption"/>
      </w:pPr>
      <w:r>
        <w:t>Создание файла ru.yaml в каталоге i18n</w:t>
      </w:r>
    </w:p>
    <w:p w:rsidR="004F2A30" w:rsidRDefault="00A30A2A">
      <w:pPr>
        <w:pStyle w:val="CaptionedFigure"/>
      </w:pPr>
      <w:bookmarkStart w:id="11" w:name="fig:005"/>
      <w:r>
        <w:rPr>
          <w:noProof/>
          <w:lang w:eastAsia="ru-RU"/>
        </w:rPr>
        <w:lastRenderedPageBreak/>
        <w:drawing>
          <wp:inline distT="0" distB="0" distL="0" distR="0">
            <wp:extent cx="4880008" cy="5159141"/>
            <wp:effectExtent l="0" t="0" r="0" b="0"/>
            <wp:docPr id="39" name="Picture" descr="Создание файла ru.yaml в каталоге i18n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image/5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0008" cy="5159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"/>
    </w:p>
    <w:p w:rsidR="004F2A30" w:rsidRDefault="00A30A2A">
      <w:pPr>
        <w:pStyle w:val="ImageCaption"/>
      </w:pPr>
      <w:r>
        <w:t>Создание файла ru.yaml в каталоге i18n</w:t>
      </w:r>
    </w:p>
    <w:p w:rsidR="004F2A30" w:rsidRDefault="00A30A2A">
      <w:pPr>
        <w:pStyle w:val="CaptionedFigure"/>
      </w:pPr>
      <w:bookmarkStart w:id="12" w:name="fig:006"/>
      <w:r>
        <w:rPr>
          <w:noProof/>
          <w:lang w:eastAsia="ru-RU"/>
        </w:rPr>
        <w:lastRenderedPageBreak/>
        <w:drawing>
          <wp:inline distT="0" distB="0" distL="0" distR="0">
            <wp:extent cx="5334000" cy="4083965"/>
            <wp:effectExtent l="0" t="0" r="0" b="0"/>
            <wp:docPr id="43" name="Picture" descr="Создание каталогов en и ru в ~/blog/content/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" descr="image/6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839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"/>
    </w:p>
    <w:p w:rsidR="004F2A30" w:rsidRDefault="00A30A2A">
      <w:pPr>
        <w:pStyle w:val="ImageCaption"/>
      </w:pPr>
      <w:r>
        <w:t>Создание каталогов en и ru в ~/blog/content/</w:t>
      </w:r>
    </w:p>
    <w:p w:rsidR="004F2A30" w:rsidRDefault="00A30A2A">
      <w:pPr>
        <w:pStyle w:val="CaptionedFigure"/>
      </w:pPr>
      <w:bookmarkStart w:id="13" w:name="fig:007"/>
      <w:r>
        <w:rPr>
          <w:noProof/>
          <w:lang w:eastAsia="ru-RU"/>
        </w:rPr>
        <w:drawing>
          <wp:inline distT="0" distB="0" distL="0" distR="0">
            <wp:extent cx="5334000" cy="2602913"/>
            <wp:effectExtent l="0" t="0" r="0" b="0"/>
            <wp:docPr id="47" name="Picture" descr="Всё содержимое каталога content переносим в каталоги en и ru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" descr="image/7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2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"/>
    </w:p>
    <w:p w:rsidR="004F2A30" w:rsidRDefault="00A30A2A">
      <w:pPr>
        <w:pStyle w:val="ImageCaption"/>
      </w:pPr>
      <w:r>
        <w:t>Всё содержимое каталога content переносим в каталоги en и ru</w:t>
      </w:r>
    </w:p>
    <w:p w:rsidR="004F2A30" w:rsidRDefault="00A30A2A">
      <w:pPr>
        <w:pStyle w:val="Compact"/>
        <w:numPr>
          <w:ilvl w:val="0"/>
          <w:numId w:val="5"/>
        </w:numPr>
      </w:pPr>
      <w:r>
        <w:t>Теперь переходим в каталог *~/blog/config/_default</w:t>
      </w:r>
      <w:r>
        <w:rPr>
          <w:i/>
          <w:iCs/>
        </w:rPr>
        <w:t xml:space="preserve">, редактируем файл </w:t>
      </w:r>
      <w:r>
        <w:t>languages.yaml*, где добавляем блок для поддержки русского языка на нашем сайте. (рис. -@fig:008)</w:t>
      </w:r>
    </w:p>
    <w:p w:rsidR="004F2A30" w:rsidRDefault="00A30A2A">
      <w:pPr>
        <w:pStyle w:val="CaptionedFigure"/>
      </w:pPr>
      <w:bookmarkStart w:id="14" w:name="fig:008"/>
      <w:r>
        <w:rPr>
          <w:noProof/>
          <w:lang w:eastAsia="ru-RU"/>
        </w:rPr>
        <w:lastRenderedPageBreak/>
        <w:drawing>
          <wp:inline distT="0" distB="0" distL="0" distR="0">
            <wp:extent cx="5334000" cy="2031999"/>
            <wp:effectExtent l="0" t="0" r="0" b="0"/>
            <wp:docPr id="51" name="Picture" descr="Редактирование файл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" descr="image/10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1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"/>
    </w:p>
    <w:p w:rsidR="004F2A30" w:rsidRDefault="00A30A2A">
      <w:pPr>
        <w:pStyle w:val="ImageCaption"/>
      </w:pPr>
      <w:r>
        <w:t>Редактирование файла</w:t>
      </w:r>
    </w:p>
    <w:p w:rsidR="004F2A30" w:rsidRDefault="00A30A2A">
      <w:pPr>
        <w:pStyle w:val="Compact"/>
        <w:numPr>
          <w:ilvl w:val="0"/>
          <w:numId w:val="6"/>
        </w:numPr>
      </w:pPr>
      <w:r>
        <w:t xml:space="preserve">Далее переходим в каталог </w:t>
      </w:r>
      <w:r>
        <w:rPr>
          <w:i/>
          <w:iCs/>
        </w:rPr>
        <w:t>~/blog/i18n</w:t>
      </w:r>
      <w:r>
        <w:t xml:space="preserve">, редактируем файл </w:t>
      </w:r>
      <w:r>
        <w:rPr>
          <w:i/>
          <w:iCs/>
        </w:rPr>
        <w:t>ru.yaml</w:t>
      </w:r>
      <w:r>
        <w:t>, г</w:t>
      </w:r>
      <w:r>
        <w:t>де добавляем код, который отвечает за названия (загаловки разделов/строк) на сайте. (рис. -@fig:009)</w:t>
      </w:r>
    </w:p>
    <w:p w:rsidR="004F2A30" w:rsidRDefault="00A30A2A">
      <w:pPr>
        <w:pStyle w:val="CaptionedFigure"/>
      </w:pPr>
      <w:bookmarkStart w:id="15" w:name="fig:009"/>
      <w:r>
        <w:rPr>
          <w:noProof/>
          <w:lang w:eastAsia="ru-RU"/>
        </w:rPr>
        <w:drawing>
          <wp:inline distT="0" distB="0" distL="0" distR="0">
            <wp:extent cx="5334000" cy="2980863"/>
            <wp:effectExtent l="0" t="0" r="0" b="0"/>
            <wp:docPr id="55" name="Picture" descr="Редактирование файл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Picture" descr="image/1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08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"/>
    </w:p>
    <w:p w:rsidR="004F2A30" w:rsidRDefault="00A30A2A">
      <w:pPr>
        <w:pStyle w:val="ImageCaption"/>
      </w:pPr>
      <w:r>
        <w:t>Редактирование файла</w:t>
      </w:r>
    </w:p>
    <w:p w:rsidR="004F2A30" w:rsidRDefault="00A30A2A">
      <w:pPr>
        <w:pStyle w:val="Compact"/>
        <w:numPr>
          <w:ilvl w:val="0"/>
          <w:numId w:val="7"/>
        </w:numPr>
      </w:pPr>
      <w:r>
        <w:t xml:space="preserve">После этого переходим в каталог </w:t>
      </w:r>
      <w:r>
        <w:rPr>
          <w:i/>
          <w:iCs/>
        </w:rPr>
        <w:t>~/blog/content/ru/Home</w:t>
      </w:r>
      <w:r>
        <w:t>, редактируем все файлы, то есть внутри них загаловки разделов на сайте. (рис.-@fig:010, -@fig:011, -@fig:012)</w:t>
      </w:r>
    </w:p>
    <w:p w:rsidR="004F2A30" w:rsidRDefault="00A30A2A">
      <w:pPr>
        <w:pStyle w:val="CaptionedFigure"/>
      </w:pPr>
      <w:bookmarkStart w:id="16" w:name="fig:010"/>
      <w:r>
        <w:rPr>
          <w:noProof/>
          <w:lang w:eastAsia="ru-RU"/>
        </w:rPr>
        <w:lastRenderedPageBreak/>
        <w:drawing>
          <wp:inline distT="0" distB="0" distL="0" distR="0">
            <wp:extent cx="5334000" cy="2674280"/>
            <wp:effectExtent l="0" t="0" r="0" b="0"/>
            <wp:docPr id="59" name="Picture" descr="Редактирование файл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" descr="image/12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4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"/>
    </w:p>
    <w:p w:rsidR="004F2A30" w:rsidRDefault="00A30A2A">
      <w:pPr>
        <w:pStyle w:val="ImageCaption"/>
      </w:pPr>
      <w:r>
        <w:t>Редактирование файла</w:t>
      </w:r>
    </w:p>
    <w:p w:rsidR="004F2A30" w:rsidRDefault="00A30A2A">
      <w:pPr>
        <w:pStyle w:val="CaptionedFigure"/>
      </w:pPr>
      <w:bookmarkStart w:id="17" w:name="fig:011"/>
      <w:r>
        <w:rPr>
          <w:noProof/>
          <w:lang w:eastAsia="ru-RU"/>
        </w:rPr>
        <w:drawing>
          <wp:inline distT="0" distB="0" distL="0" distR="0">
            <wp:extent cx="5334000" cy="2663632"/>
            <wp:effectExtent l="0" t="0" r="0" b="0"/>
            <wp:docPr id="63" name="Picture" descr="Редактирование файл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Picture" descr="image/13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36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"/>
    </w:p>
    <w:p w:rsidR="004F2A30" w:rsidRDefault="00A30A2A">
      <w:pPr>
        <w:pStyle w:val="ImageCaption"/>
      </w:pPr>
      <w:r>
        <w:t>Редактирование файла</w:t>
      </w:r>
    </w:p>
    <w:p w:rsidR="004F2A30" w:rsidRDefault="00A30A2A">
      <w:pPr>
        <w:pStyle w:val="CaptionedFigure"/>
      </w:pPr>
      <w:bookmarkStart w:id="18" w:name="fig:012"/>
      <w:r>
        <w:rPr>
          <w:noProof/>
          <w:lang w:eastAsia="ru-RU"/>
        </w:rPr>
        <w:lastRenderedPageBreak/>
        <w:drawing>
          <wp:inline distT="0" distB="0" distL="0" distR="0">
            <wp:extent cx="5334000" cy="2856184"/>
            <wp:effectExtent l="0" t="0" r="0" b="0"/>
            <wp:docPr id="67" name="Picture" descr="Редактирование файл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" name="Picture" descr="image/14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61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"/>
    </w:p>
    <w:p w:rsidR="004F2A30" w:rsidRDefault="00A30A2A">
      <w:pPr>
        <w:pStyle w:val="ImageCaption"/>
      </w:pPr>
      <w:r>
        <w:t>Редактирование файла</w:t>
      </w:r>
    </w:p>
    <w:p w:rsidR="004F2A30" w:rsidRDefault="00A30A2A">
      <w:pPr>
        <w:pStyle w:val="Compact"/>
        <w:numPr>
          <w:ilvl w:val="0"/>
          <w:numId w:val="8"/>
        </w:numPr>
      </w:pPr>
      <w:r>
        <w:t xml:space="preserve">Теперь переходим в каталог </w:t>
      </w:r>
      <w:r>
        <w:rPr>
          <w:i/>
          <w:iCs/>
        </w:rPr>
        <w:t>~/blog/content/ru/Authors/admin</w:t>
      </w:r>
      <w:r>
        <w:t>, редактируем файл</w:t>
      </w:r>
      <w:r>
        <w:t xml:space="preserve"> *_index.md*, переводя биографию на русский язык. (рис. -@fig:013)</w:t>
      </w:r>
    </w:p>
    <w:p w:rsidR="004F2A30" w:rsidRDefault="00A30A2A">
      <w:pPr>
        <w:pStyle w:val="CaptionedFigure"/>
      </w:pPr>
      <w:bookmarkStart w:id="19" w:name="fig:013"/>
      <w:r>
        <w:rPr>
          <w:noProof/>
          <w:lang w:eastAsia="ru-RU"/>
        </w:rPr>
        <w:drawing>
          <wp:inline distT="0" distB="0" distL="0" distR="0">
            <wp:extent cx="5334000" cy="2993228"/>
            <wp:effectExtent l="0" t="0" r="0" b="0"/>
            <wp:docPr id="71" name="Picture" descr="Редактирование файл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" name="Picture" descr="image/15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32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9"/>
    </w:p>
    <w:p w:rsidR="004F2A30" w:rsidRDefault="00A30A2A">
      <w:pPr>
        <w:pStyle w:val="ImageCaption"/>
      </w:pPr>
      <w:r>
        <w:t>Редактирование файла</w:t>
      </w:r>
    </w:p>
    <w:p w:rsidR="004F2A30" w:rsidRDefault="00A30A2A">
      <w:pPr>
        <w:pStyle w:val="Compact"/>
        <w:numPr>
          <w:ilvl w:val="0"/>
          <w:numId w:val="9"/>
        </w:numPr>
      </w:pPr>
      <w:r>
        <w:t xml:space="preserve">Далее переходим в каталоги </w:t>
      </w:r>
      <w:r>
        <w:rPr>
          <w:i/>
          <w:iCs/>
          <w:vertAlign w:val="subscript"/>
        </w:rPr>
        <w:t>/blog/content/ru/post</w:t>
      </w:r>
      <w:r>
        <w:rPr>
          <w:i/>
          <w:iCs/>
          <w:vertAlign w:val="subscript"/>
        </w:rPr>
        <w:t xml:space="preserve">, </w:t>
      </w:r>
      <w:r>
        <w:rPr>
          <w:i/>
          <w:iCs/>
        </w:rPr>
        <w:t>/blog/content/en/post</w:t>
      </w:r>
      <w:r>
        <w:t xml:space="preserve">, </w:t>
      </w:r>
      <w:r>
        <w:rPr>
          <w:i/>
          <w:iCs/>
        </w:rPr>
        <w:t>~/blog/content/en/project/example</w:t>
      </w:r>
      <w:r>
        <w:t>, редактируем все файлы постов и проекта, переводя их на рус</w:t>
      </w:r>
      <w:r>
        <w:t>ский и английские языки. (рис. -@fig:014,-@fig:015,-@fig:016,-@fig:017)</w:t>
      </w:r>
    </w:p>
    <w:p w:rsidR="004F2A30" w:rsidRDefault="00A30A2A">
      <w:pPr>
        <w:pStyle w:val="CaptionedFigure"/>
      </w:pPr>
      <w:bookmarkStart w:id="20" w:name="fig:014"/>
      <w:r>
        <w:rPr>
          <w:noProof/>
          <w:lang w:eastAsia="ru-RU"/>
        </w:rPr>
        <w:lastRenderedPageBreak/>
        <w:drawing>
          <wp:inline distT="0" distB="0" distL="0" distR="0">
            <wp:extent cx="5334000" cy="2993228"/>
            <wp:effectExtent l="0" t="0" r="0" b="0"/>
            <wp:docPr id="74" name="Picture" descr="Редактирование файл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" name="Picture" descr="image/15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32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0"/>
    </w:p>
    <w:p w:rsidR="004F2A30" w:rsidRDefault="00A30A2A">
      <w:pPr>
        <w:pStyle w:val="ImageCaption"/>
      </w:pPr>
      <w:r>
        <w:t>Редактирование файла</w:t>
      </w:r>
    </w:p>
    <w:p w:rsidR="004F2A30" w:rsidRDefault="00A30A2A">
      <w:pPr>
        <w:pStyle w:val="CaptionedFigure"/>
      </w:pPr>
      <w:bookmarkStart w:id="21" w:name="fig:015"/>
      <w:r>
        <w:rPr>
          <w:noProof/>
          <w:lang w:eastAsia="ru-RU"/>
        </w:rPr>
        <w:drawing>
          <wp:inline distT="0" distB="0" distL="0" distR="0">
            <wp:extent cx="5334000" cy="2835189"/>
            <wp:effectExtent l="0" t="0" r="0" b="0"/>
            <wp:docPr id="78" name="Picture" descr="Редактирование файл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" name="Picture" descr="image/16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5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1"/>
    </w:p>
    <w:p w:rsidR="004F2A30" w:rsidRDefault="00A30A2A">
      <w:pPr>
        <w:pStyle w:val="ImageCaption"/>
      </w:pPr>
      <w:r>
        <w:t>Редактирование файла</w:t>
      </w:r>
    </w:p>
    <w:p w:rsidR="004F2A30" w:rsidRDefault="00A30A2A">
      <w:pPr>
        <w:pStyle w:val="CaptionedFigure"/>
      </w:pPr>
      <w:bookmarkStart w:id="22" w:name="fig:016"/>
      <w:r>
        <w:rPr>
          <w:noProof/>
          <w:lang w:eastAsia="ru-RU"/>
        </w:rPr>
        <w:lastRenderedPageBreak/>
        <w:drawing>
          <wp:inline distT="0" distB="0" distL="0" distR="0">
            <wp:extent cx="5334000" cy="2769816"/>
            <wp:effectExtent l="0" t="0" r="0" b="0"/>
            <wp:docPr id="82" name="Picture" descr="Редактирование файл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" name="Picture" descr="image/17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9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 w:rsidR="004F2A30" w:rsidRDefault="00A30A2A">
      <w:pPr>
        <w:pStyle w:val="ImageCaption"/>
      </w:pPr>
      <w:r>
        <w:t>Редактирование файла</w:t>
      </w:r>
    </w:p>
    <w:p w:rsidR="004F2A30" w:rsidRDefault="00A30A2A">
      <w:pPr>
        <w:pStyle w:val="CaptionedFigure"/>
      </w:pPr>
      <w:bookmarkStart w:id="23" w:name="fig:017"/>
      <w:r>
        <w:rPr>
          <w:noProof/>
          <w:lang w:eastAsia="ru-RU"/>
        </w:rPr>
        <w:drawing>
          <wp:inline distT="0" distB="0" distL="0" distR="0">
            <wp:extent cx="5334000" cy="2789709"/>
            <wp:effectExtent l="0" t="0" r="0" b="0"/>
            <wp:docPr id="86" name="Picture" descr="Редактирование файл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" name="Picture" descr="image/18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9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 w:rsidR="004F2A30" w:rsidRDefault="00A30A2A">
      <w:pPr>
        <w:pStyle w:val="ImageCaption"/>
      </w:pPr>
      <w:r>
        <w:t>Редактирование файла</w:t>
      </w:r>
    </w:p>
    <w:p w:rsidR="004F2A30" w:rsidRDefault="00A30A2A">
      <w:pPr>
        <w:pStyle w:val="Compact"/>
        <w:numPr>
          <w:ilvl w:val="0"/>
          <w:numId w:val="10"/>
        </w:numPr>
      </w:pPr>
      <w:r>
        <w:t xml:space="preserve">Теперь переходим в каталог </w:t>
      </w:r>
      <w:r>
        <w:rPr>
          <w:i/>
          <w:iCs/>
        </w:rPr>
        <w:t>~/blog/content/ru/post</w:t>
      </w:r>
      <w:r>
        <w:t xml:space="preserve">, создаём каталог “Last week 04.06.22” </w:t>
      </w:r>
      <w:r>
        <w:t xml:space="preserve">и в файле _index.md добавляем информацию о прошедшей неделе. Также переводим на английский язык и переносим папку и ёё содержимое в каталог </w:t>
      </w:r>
      <w:r>
        <w:rPr>
          <w:i/>
          <w:iCs/>
        </w:rPr>
        <w:t>~/blog/content/en/post</w:t>
      </w:r>
      <w:r>
        <w:t>: (рис. -@fig:018, -@fig:019)</w:t>
      </w:r>
    </w:p>
    <w:p w:rsidR="004F2A30" w:rsidRDefault="00A30A2A">
      <w:pPr>
        <w:pStyle w:val="CaptionedFigure"/>
      </w:pPr>
      <w:bookmarkStart w:id="24" w:name="fig:018"/>
      <w:r>
        <w:rPr>
          <w:noProof/>
          <w:lang w:eastAsia="ru-RU"/>
        </w:rPr>
        <w:lastRenderedPageBreak/>
        <w:drawing>
          <wp:inline distT="0" distB="0" distL="0" distR="0">
            <wp:extent cx="5334000" cy="2859495"/>
            <wp:effectExtent l="0" t="0" r="0" b="0"/>
            <wp:docPr id="90" name="Picture" descr="Написание пост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" name="Picture" descr="image/19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94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 w:rsidR="004F2A30" w:rsidRDefault="00A30A2A">
      <w:pPr>
        <w:pStyle w:val="ImageCaption"/>
      </w:pPr>
      <w:r>
        <w:t>Написание поста</w:t>
      </w:r>
    </w:p>
    <w:p w:rsidR="004F2A30" w:rsidRDefault="00A30A2A">
      <w:pPr>
        <w:pStyle w:val="CaptionedFigure"/>
      </w:pPr>
      <w:bookmarkStart w:id="25" w:name="fig:019"/>
      <w:r>
        <w:rPr>
          <w:noProof/>
          <w:lang w:eastAsia="ru-RU"/>
        </w:rPr>
        <w:drawing>
          <wp:inline distT="0" distB="0" distL="0" distR="0">
            <wp:extent cx="5334000" cy="2841885"/>
            <wp:effectExtent l="0" t="0" r="0" b="0"/>
            <wp:docPr id="94" name="Picture" descr="Написание пост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" name="Picture" descr="image/20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1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 w:rsidR="004F2A30" w:rsidRDefault="00A30A2A">
      <w:pPr>
        <w:pStyle w:val="ImageCaption"/>
      </w:pPr>
      <w:r>
        <w:t>Написание поста</w:t>
      </w:r>
    </w:p>
    <w:p w:rsidR="004F2A30" w:rsidRDefault="00A30A2A">
      <w:pPr>
        <w:pStyle w:val="Compact"/>
        <w:numPr>
          <w:ilvl w:val="0"/>
          <w:numId w:val="11"/>
        </w:numPr>
      </w:pPr>
      <w:r>
        <w:t xml:space="preserve">После этого создаём каталог </w:t>
      </w:r>
      <w:r>
        <w:t xml:space="preserve">“Плюсы и минусы быть программистом” и в файле _index.md добавляем информацию об этом. Также переводим на английский язык и переносим папку и ёё содержимое в каталог </w:t>
      </w:r>
      <w:r>
        <w:rPr>
          <w:i/>
          <w:iCs/>
        </w:rPr>
        <w:t>~/blog/content/en/post</w:t>
      </w:r>
      <w:r>
        <w:t>, не забываем добавить картинку: (рис. -@fig:020, -@fig:021, -@fig:02</w:t>
      </w:r>
      <w:r>
        <w:t>2)</w:t>
      </w:r>
    </w:p>
    <w:p w:rsidR="004F2A30" w:rsidRDefault="00A30A2A">
      <w:pPr>
        <w:pStyle w:val="CaptionedFigure"/>
      </w:pPr>
      <w:bookmarkStart w:id="26" w:name="fig:020"/>
      <w:r>
        <w:rPr>
          <w:noProof/>
          <w:lang w:eastAsia="ru-RU"/>
        </w:rPr>
        <w:lastRenderedPageBreak/>
        <w:drawing>
          <wp:inline distT="0" distB="0" distL="0" distR="0">
            <wp:extent cx="5334000" cy="2714475"/>
            <wp:effectExtent l="0" t="0" r="0" b="0"/>
            <wp:docPr id="98" name="Picture" descr="Написание пост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" name="Picture" descr="image/21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4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 w:rsidR="004F2A30" w:rsidRDefault="00A30A2A">
      <w:pPr>
        <w:pStyle w:val="ImageCaption"/>
      </w:pPr>
      <w:r>
        <w:t>Написание поста</w:t>
      </w:r>
    </w:p>
    <w:p w:rsidR="004F2A30" w:rsidRDefault="00A30A2A">
      <w:pPr>
        <w:pStyle w:val="CaptionedFigure"/>
      </w:pPr>
      <w:bookmarkStart w:id="27" w:name="fig:021"/>
      <w:r>
        <w:rPr>
          <w:noProof/>
          <w:lang w:eastAsia="ru-RU"/>
        </w:rPr>
        <w:drawing>
          <wp:inline distT="0" distB="0" distL="0" distR="0">
            <wp:extent cx="5334000" cy="3655799"/>
            <wp:effectExtent l="0" t="0" r="0" b="0"/>
            <wp:docPr id="102" name="Picture" descr="Написание пост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" name="Picture" descr="image/22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5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 w:rsidR="004F2A30" w:rsidRDefault="00A30A2A">
      <w:pPr>
        <w:pStyle w:val="ImageCaption"/>
      </w:pPr>
      <w:r>
        <w:t>Написание поста</w:t>
      </w:r>
    </w:p>
    <w:p w:rsidR="004F2A30" w:rsidRDefault="00A30A2A">
      <w:pPr>
        <w:pStyle w:val="CaptionedFigure"/>
      </w:pPr>
      <w:bookmarkStart w:id="28" w:name="fig:022"/>
      <w:r>
        <w:rPr>
          <w:noProof/>
          <w:lang w:eastAsia="ru-RU"/>
        </w:rPr>
        <w:lastRenderedPageBreak/>
        <w:drawing>
          <wp:inline distT="0" distB="0" distL="0" distR="0">
            <wp:extent cx="5334000" cy="2598989"/>
            <wp:effectExtent l="0" t="0" r="0" b="0"/>
            <wp:docPr id="106" name="Picture" descr="Добавление картинк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" name="Picture" descr="image/23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8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 w:rsidR="004F2A30" w:rsidRDefault="00A30A2A">
      <w:pPr>
        <w:pStyle w:val="ImageCaption"/>
      </w:pPr>
      <w:r>
        <w:t>Добавление картинки</w:t>
      </w:r>
    </w:p>
    <w:p w:rsidR="004F2A30" w:rsidRDefault="00A30A2A">
      <w:pPr>
        <w:pStyle w:val="Compact"/>
        <w:numPr>
          <w:ilvl w:val="0"/>
          <w:numId w:val="12"/>
        </w:numPr>
      </w:pPr>
      <w:r>
        <w:t>Теперь следующими командами в Терминале запускаем наш сайт для всех пользователей интернета, обновляем загружаем новые каталоги и файлы в репозиторий blog на github и, перейдя в каталог public, з</w:t>
      </w:r>
      <w:r>
        <w:t>агружаем также все каталоги и файлы в репозиторий misamsonova.github.io на github для того, чтобы обновился сайт, который могут посетить все пользователи интернета:(рис. -@fig:023, -@fig:024, -@fig:025, -@fig:026)</w:t>
      </w:r>
    </w:p>
    <w:p w:rsidR="004F2A30" w:rsidRDefault="00A30A2A">
      <w:pPr>
        <w:pStyle w:val="CaptionedFigure"/>
      </w:pPr>
      <w:bookmarkStart w:id="29" w:name="fig:023"/>
      <w:r>
        <w:rPr>
          <w:noProof/>
          <w:lang w:eastAsia="ru-RU"/>
        </w:rPr>
        <w:drawing>
          <wp:inline distT="0" distB="0" distL="0" distR="0">
            <wp:extent cx="5334000" cy="3237993"/>
            <wp:effectExtent l="0" t="0" r="0" b="0"/>
            <wp:docPr id="110" name="Picture" descr="Запуск сервера и загрузка файлов командам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" name="Picture" descr="image/24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7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 w:rsidR="004F2A30" w:rsidRDefault="00A30A2A">
      <w:pPr>
        <w:pStyle w:val="ImageCaption"/>
      </w:pPr>
      <w:r>
        <w:t>Запуск сервера и загрузка файлов команда</w:t>
      </w:r>
      <w:r>
        <w:t>ми</w:t>
      </w:r>
    </w:p>
    <w:p w:rsidR="004F2A30" w:rsidRDefault="00A30A2A">
      <w:pPr>
        <w:pStyle w:val="CaptionedFigure"/>
      </w:pPr>
      <w:bookmarkStart w:id="30" w:name="fig:024"/>
      <w:r>
        <w:rPr>
          <w:noProof/>
          <w:lang w:eastAsia="ru-RU"/>
        </w:rPr>
        <w:lastRenderedPageBreak/>
        <w:drawing>
          <wp:inline distT="0" distB="0" distL="0" distR="0">
            <wp:extent cx="5334000" cy="4200870"/>
            <wp:effectExtent l="0" t="0" r="0" b="0"/>
            <wp:docPr id="114" name="Picture" descr="Загрузка файлов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" name="Picture" descr="image/25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008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 w:rsidR="004F2A30" w:rsidRDefault="00A30A2A">
      <w:pPr>
        <w:pStyle w:val="ImageCaption"/>
      </w:pPr>
      <w:r>
        <w:t>Загрузка файлов</w:t>
      </w:r>
    </w:p>
    <w:p w:rsidR="004F2A30" w:rsidRDefault="00A30A2A">
      <w:pPr>
        <w:pStyle w:val="CaptionedFigure"/>
      </w:pPr>
      <w:bookmarkStart w:id="31" w:name="fig:025"/>
      <w:r>
        <w:rPr>
          <w:noProof/>
          <w:lang w:eastAsia="ru-RU"/>
        </w:rPr>
        <w:lastRenderedPageBreak/>
        <w:drawing>
          <wp:inline distT="0" distB="0" distL="0" distR="0">
            <wp:extent cx="5334000" cy="4326781"/>
            <wp:effectExtent l="0" t="0" r="0" b="0"/>
            <wp:docPr id="118" name="Picture" descr="Загрузка файлов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" name="Picture" descr="image/26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6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 w:rsidR="004F2A30" w:rsidRDefault="00A30A2A">
      <w:pPr>
        <w:pStyle w:val="ImageCaption"/>
      </w:pPr>
      <w:r>
        <w:t>Загрузка файлов</w:t>
      </w:r>
    </w:p>
    <w:p w:rsidR="004F2A30" w:rsidRDefault="00A30A2A">
      <w:pPr>
        <w:pStyle w:val="CaptionedFigure"/>
      </w:pPr>
      <w:bookmarkStart w:id="32" w:name="fig:026"/>
      <w:r>
        <w:rPr>
          <w:noProof/>
          <w:lang w:eastAsia="ru-RU"/>
        </w:rPr>
        <w:drawing>
          <wp:inline distT="0" distB="0" distL="0" distR="0">
            <wp:extent cx="5334000" cy="2195362"/>
            <wp:effectExtent l="0" t="0" r="0" b="0"/>
            <wp:docPr id="122" name="Picture" descr="Обновление репозиторий на github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" name="Picture" descr="image/27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95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 w:rsidR="004F2A30" w:rsidRDefault="00A30A2A">
      <w:pPr>
        <w:pStyle w:val="ImageCaption"/>
      </w:pPr>
      <w:r>
        <w:t>Обновление репозиторий на github</w:t>
      </w:r>
    </w:p>
    <w:p w:rsidR="004F2A30" w:rsidRDefault="00A30A2A">
      <w:pPr>
        <w:pStyle w:val="Compact"/>
        <w:numPr>
          <w:ilvl w:val="0"/>
          <w:numId w:val="13"/>
        </w:numPr>
      </w:pPr>
      <w:r>
        <w:t>Наконец, перейдём на сайт misamsonova.github.io, который доступен всем пользователям интернета, и проверим, обновился ли сайт. Как мы замечаем, всё появилось:(рис. -@fig:027, -</w:t>
      </w:r>
      <w:r>
        <w:t>@fig:028, -@fig:029, -@fig:030, -@fig:031, -@fig:032, -@fig:033, -@fig:034)</w:t>
      </w:r>
    </w:p>
    <w:p w:rsidR="004F2A30" w:rsidRDefault="00A30A2A">
      <w:pPr>
        <w:pStyle w:val="CaptionedFigure"/>
      </w:pPr>
      <w:bookmarkStart w:id="33" w:name="fig:027"/>
      <w:r>
        <w:rPr>
          <w:noProof/>
          <w:lang w:eastAsia="ru-RU"/>
        </w:rPr>
        <w:lastRenderedPageBreak/>
        <w:drawing>
          <wp:inline distT="0" distB="0" distL="0" distR="0">
            <wp:extent cx="5334000" cy="2534914"/>
            <wp:effectExtent l="0" t="0" r="0" b="0"/>
            <wp:docPr id="126" name="Picture" descr="Обновлённый сайт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" name="Picture" descr="image/28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4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 w:rsidR="004F2A30" w:rsidRDefault="00A30A2A">
      <w:pPr>
        <w:pStyle w:val="ImageCaption"/>
      </w:pPr>
      <w:r>
        <w:t>Обновлённый сайт</w:t>
      </w:r>
    </w:p>
    <w:p w:rsidR="004F2A30" w:rsidRDefault="00A30A2A">
      <w:pPr>
        <w:pStyle w:val="CaptionedFigure"/>
      </w:pPr>
      <w:bookmarkStart w:id="34" w:name="fig:028"/>
      <w:r>
        <w:rPr>
          <w:noProof/>
          <w:lang w:eastAsia="ru-RU"/>
        </w:rPr>
        <w:drawing>
          <wp:inline distT="0" distB="0" distL="0" distR="0">
            <wp:extent cx="5334000" cy="2446968"/>
            <wp:effectExtent l="0" t="0" r="0" b="0"/>
            <wp:docPr id="130" name="Picture" descr="Обновлённый сайт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" name="Picture" descr="image/29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6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 w:rsidR="004F2A30" w:rsidRDefault="00A30A2A">
      <w:pPr>
        <w:pStyle w:val="ImageCaption"/>
      </w:pPr>
      <w:r>
        <w:t>Обновлённый сайт</w:t>
      </w:r>
    </w:p>
    <w:p w:rsidR="004F2A30" w:rsidRDefault="00A30A2A">
      <w:pPr>
        <w:pStyle w:val="CaptionedFigure"/>
      </w:pPr>
      <w:bookmarkStart w:id="35" w:name="fig:029"/>
      <w:r>
        <w:rPr>
          <w:noProof/>
          <w:lang w:eastAsia="ru-RU"/>
        </w:rPr>
        <w:lastRenderedPageBreak/>
        <w:drawing>
          <wp:inline distT="0" distB="0" distL="0" distR="0">
            <wp:extent cx="5334000" cy="5240771"/>
            <wp:effectExtent l="0" t="0" r="0" b="0"/>
            <wp:docPr id="134" name="Picture" descr="Обновлённый сайт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" name="Picture" descr="image/30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40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 w:rsidR="004F2A30" w:rsidRDefault="00A30A2A">
      <w:pPr>
        <w:pStyle w:val="ImageCaption"/>
      </w:pPr>
      <w:r>
        <w:t>Обновлённый сайт</w:t>
      </w:r>
    </w:p>
    <w:p w:rsidR="004F2A30" w:rsidRDefault="00A30A2A">
      <w:pPr>
        <w:pStyle w:val="CaptionedFigure"/>
      </w:pPr>
      <w:bookmarkStart w:id="36" w:name="fig:030"/>
      <w:r>
        <w:rPr>
          <w:noProof/>
          <w:lang w:eastAsia="ru-RU"/>
        </w:rPr>
        <w:lastRenderedPageBreak/>
        <w:drawing>
          <wp:inline distT="0" distB="0" distL="0" distR="0">
            <wp:extent cx="5334000" cy="2824962"/>
            <wp:effectExtent l="0" t="0" r="0" b="0"/>
            <wp:docPr id="138" name="Picture" descr="Наличие новых постов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" name="Picture" descr="image/31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4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 w:rsidR="004F2A30" w:rsidRDefault="00A30A2A">
      <w:pPr>
        <w:pStyle w:val="ImageCaption"/>
      </w:pPr>
      <w:r>
        <w:t>Наличие новых постов</w:t>
      </w:r>
    </w:p>
    <w:p w:rsidR="004F2A30" w:rsidRDefault="00A30A2A">
      <w:pPr>
        <w:pStyle w:val="CaptionedFigure"/>
      </w:pPr>
      <w:bookmarkStart w:id="37" w:name="fig:031"/>
      <w:r>
        <w:rPr>
          <w:noProof/>
          <w:lang w:eastAsia="ru-RU"/>
        </w:rPr>
        <w:drawing>
          <wp:inline distT="0" distB="0" distL="0" distR="0">
            <wp:extent cx="5334000" cy="2732925"/>
            <wp:effectExtent l="0" t="0" r="0" b="0"/>
            <wp:docPr id="142" name="Picture" descr="Содержание новых постов на русском язык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" name="Picture" descr="image/32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2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 w:rsidR="004F2A30" w:rsidRDefault="00A30A2A">
      <w:pPr>
        <w:pStyle w:val="ImageCaption"/>
      </w:pPr>
      <w:r>
        <w:t>Содержание новых постов на русском языке</w:t>
      </w:r>
    </w:p>
    <w:p w:rsidR="004F2A30" w:rsidRDefault="00A30A2A">
      <w:pPr>
        <w:pStyle w:val="CaptionedFigure"/>
      </w:pPr>
      <w:bookmarkStart w:id="38" w:name="fig:032"/>
      <w:r>
        <w:rPr>
          <w:noProof/>
          <w:lang w:eastAsia="ru-RU"/>
        </w:rPr>
        <w:lastRenderedPageBreak/>
        <w:drawing>
          <wp:inline distT="0" distB="0" distL="0" distR="0">
            <wp:extent cx="5334000" cy="2559868"/>
            <wp:effectExtent l="0" t="0" r="0" b="0"/>
            <wp:docPr id="146" name="Picture" descr="Содержание новых постов на русском язык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7" name="Picture" descr="image/33.png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9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 w:rsidR="004F2A30" w:rsidRDefault="00A30A2A">
      <w:pPr>
        <w:pStyle w:val="ImageCaption"/>
      </w:pPr>
      <w:r>
        <w:t>Содержание новых постов на русском языке</w:t>
      </w:r>
    </w:p>
    <w:p w:rsidR="004F2A30" w:rsidRDefault="00A30A2A">
      <w:pPr>
        <w:pStyle w:val="CaptionedFigure"/>
      </w:pPr>
      <w:bookmarkStart w:id="39" w:name="fig:033"/>
      <w:r>
        <w:rPr>
          <w:noProof/>
          <w:lang w:eastAsia="ru-RU"/>
        </w:rPr>
        <w:drawing>
          <wp:inline distT="0" distB="0" distL="0" distR="0">
            <wp:extent cx="5334000" cy="2594146"/>
            <wp:effectExtent l="0" t="0" r="0" b="0"/>
            <wp:docPr id="150" name="Picture" descr="Содержание новых постов на английском язык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" name="Picture" descr="image/34.png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4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 w:rsidR="004F2A30" w:rsidRDefault="00A30A2A">
      <w:pPr>
        <w:pStyle w:val="ImageCaption"/>
      </w:pPr>
      <w:r>
        <w:t>Содержание н</w:t>
      </w:r>
      <w:r>
        <w:t>овых постов на английском языке</w:t>
      </w:r>
    </w:p>
    <w:p w:rsidR="004F2A30" w:rsidRDefault="00A30A2A">
      <w:pPr>
        <w:pStyle w:val="CaptionedFigure"/>
      </w:pPr>
      <w:bookmarkStart w:id="40" w:name="fig:034"/>
      <w:r>
        <w:rPr>
          <w:noProof/>
          <w:lang w:eastAsia="ru-RU"/>
        </w:rPr>
        <w:lastRenderedPageBreak/>
        <w:drawing>
          <wp:inline distT="0" distB="0" distL="0" distR="0">
            <wp:extent cx="5334000" cy="2578575"/>
            <wp:effectExtent l="0" t="0" r="0" b="0"/>
            <wp:docPr id="154" name="Picture" descr="Содержание новых постов на английском язык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" name="Picture" descr="image/35.png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 w:rsidR="004F2A30" w:rsidRDefault="00A30A2A">
      <w:pPr>
        <w:pStyle w:val="ImageCaption"/>
      </w:pPr>
      <w:r>
        <w:t>Содержание новых постов на английском языке</w:t>
      </w:r>
    </w:p>
    <w:p w:rsidR="004F2A30" w:rsidRDefault="00A30A2A">
      <w:pPr>
        <w:pStyle w:val="1"/>
      </w:pPr>
      <w:bookmarkStart w:id="41" w:name="вывод"/>
      <w:bookmarkStart w:id="42" w:name="_Toc105273869"/>
      <w:bookmarkEnd w:id="5"/>
      <w:r>
        <w:t>Вывод</w:t>
      </w:r>
      <w:bookmarkEnd w:id="42"/>
    </w:p>
    <w:p w:rsidR="004F2A30" w:rsidRDefault="00A30A2A">
      <w:pPr>
        <w:pStyle w:val="FirstParagraph"/>
      </w:pPr>
      <w:r>
        <w:t>В процессе реализации 6-ого этапа мы приобрели практические навыки оформления сайта на двух языках, размещения информации на двух языках о себе и выкладывания постов на соб</w:t>
      </w:r>
      <w:r>
        <w:t>ственном сайте путем редактирования файлов в каталогах, создания новых файлов и каталогов и обновления через Терминал файлов.</w:t>
      </w:r>
      <w:bookmarkEnd w:id="41"/>
    </w:p>
    <w:sectPr w:rsidR="004F2A30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A30A2A" w:rsidRDefault="00A30A2A">
      <w:pPr>
        <w:spacing w:after="0"/>
      </w:pPr>
      <w:r>
        <w:separator/>
      </w:r>
    </w:p>
  </w:endnote>
  <w:endnote w:type="continuationSeparator" w:id="0">
    <w:p w:rsidR="00A30A2A" w:rsidRDefault="00A30A2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CC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roman"/>
    <w:notTrueType/>
    <w:pitch w:val="default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A30A2A" w:rsidRDefault="00A30A2A">
      <w:r>
        <w:separator/>
      </w:r>
    </w:p>
  </w:footnote>
  <w:footnote w:type="continuationSeparator" w:id="0">
    <w:p w:rsidR="00A30A2A" w:rsidRDefault="00A30A2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A990"/>
    <w:multiLevelType w:val="multilevel"/>
    <w:tmpl w:val="BB46E0D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>
    <w:nsid w:val="0000A991"/>
    <w:multiLevelType w:val="multilevel"/>
    <w:tmpl w:val="4C04C07A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>
    <w:nsid w:val="00A99411"/>
    <w:multiLevelType w:val="multilevel"/>
    <w:tmpl w:val="9F449288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>
    <w:nsid w:val="00A99412"/>
    <w:multiLevelType w:val="multilevel"/>
    <w:tmpl w:val="E9EC9A00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4">
    <w:nsid w:val="00A99413"/>
    <w:multiLevelType w:val="multilevel"/>
    <w:tmpl w:val="78C45AEE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5">
    <w:nsid w:val="00A99414"/>
    <w:multiLevelType w:val="multilevel"/>
    <w:tmpl w:val="ED72F4CA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6">
    <w:nsid w:val="00A99415"/>
    <w:multiLevelType w:val="multilevel"/>
    <w:tmpl w:val="74EE3360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7">
    <w:nsid w:val="00A99416"/>
    <w:multiLevelType w:val="multilevel"/>
    <w:tmpl w:val="3AC60E94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8">
    <w:nsid w:val="00A99417"/>
    <w:multiLevelType w:val="multilevel"/>
    <w:tmpl w:val="C4CA0F04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5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6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7">
    <w:abstractNumId w:val="6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8">
    <w:abstractNumId w:val="1"/>
  </w:num>
  <w:num w:numId="9">
    <w:abstractNumId w:val="1"/>
  </w:num>
  <w:num w:numId="10">
    <w:abstractNumId w:val="7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1">
    <w:abstractNumId w:val="1"/>
  </w:num>
  <w:num w:numId="12">
    <w:abstractNumId w:val="8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4F2A30"/>
    <w:rsid w:val="003E5865"/>
    <w:rsid w:val="004F2A30"/>
    <w:rsid w:val="00A30A2A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toc 1" w:uiPriority="39"/>
    <w:lsdException w:name="Hyperlink" w:uiPriority="99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rsid w:val="003E5865"/>
    <w:pPr>
      <w:spacing w:after="100"/>
    </w:pPr>
  </w:style>
  <w:style w:type="paragraph" w:styleId="af">
    <w:name w:val="Balloon Text"/>
    <w:basedOn w:val="a"/>
    <w:link w:val="af0"/>
    <w:rsid w:val="003E5865"/>
    <w:pPr>
      <w:spacing w:after="0"/>
    </w:pPr>
    <w:rPr>
      <w:rFonts w:ascii="Tahoma" w:hAnsi="Tahoma" w:cs="Tahoma"/>
      <w:sz w:val="16"/>
      <w:szCs w:val="16"/>
    </w:rPr>
  </w:style>
  <w:style w:type="character" w:customStyle="1" w:styleId="af0">
    <w:name w:val="Текст выноски Знак"/>
    <w:basedOn w:val="a1"/>
    <w:link w:val="af"/>
    <w:rsid w:val="003E5865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9" Type="http://schemas.openxmlformats.org/officeDocument/2006/relationships/image" Target="media/image32.png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42" Type="http://schemas.openxmlformats.org/officeDocument/2006/relationships/theme" Target="theme/theme1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41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40" Type="http://schemas.openxmlformats.org/officeDocument/2006/relationships/image" Target="media/image33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8" Type="http://schemas.openxmlformats.org/officeDocument/2006/relationships/image" Target="media/image1.png"/><Relationship Id="rId3" Type="http://schemas.microsoft.com/office/2007/relationships/stylesWithEffects" Target="stylesWithEffect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image" Target="media/image3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686</Words>
  <Characters>3915</Characters>
  <Application>Microsoft Office Word</Application>
  <DocSecurity>0</DocSecurity>
  <Lines>32</Lines>
  <Paragraphs>9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Отчёт по 6 этапу реализации проекта</vt:lpstr>
    </vt:vector>
  </TitlesOfParts>
  <Company/>
  <LinksUpToDate>false</LinksUpToDate>
  <CharactersWithSpaces>459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6 этапу реализации проекта</dc:title>
  <dc:creator>Самсонова Мария Ильинична</dc:creator>
  <cp:lastModifiedBy>VBX</cp:lastModifiedBy>
  <cp:revision>3</cp:revision>
  <cp:lastPrinted>2022-06-04T19:24:00Z</cp:lastPrinted>
  <dcterms:created xsi:type="dcterms:W3CDTF">2022-06-04T19:23:00Z</dcterms:created>
  <dcterms:modified xsi:type="dcterms:W3CDTF">2022-06-04T19:25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